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AE0FA" w14:textId="1DC0C531" w:rsidR="00C954A5" w:rsidRDefault="00A83C0D" w:rsidP="00C954A5">
      <w:pPr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59B635" wp14:editId="7DE7BFAC">
                <wp:simplePos x="0" y="0"/>
                <wp:positionH relativeFrom="column">
                  <wp:posOffset>-6350</wp:posOffset>
                </wp:positionH>
                <wp:positionV relativeFrom="paragraph">
                  <wp:posOffset>-44450</wp:posOffset>
                </wp:positionV>
                <wp:extent cx="1181100" cy="444500"/>
                <wp:effectExtent l="0" t="0" r="1905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444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208B55" w14:textId="541F4D40" w:rsidR="00A83C0D" w:rsidRDefault="00A83C0D">
                            <w:r>
                              <w:t>Form: URG/B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759B63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.5pt;margin-top:-3.5pt;width:93pt;height:3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" fillcolor="white [3201]" strokeweight=".5pt">
                <v:textbox>
                  <w:txbxContent>
                    <w:p w14:paraId="78208B55" w14:textId="541F4D40" w:rsidR="00A83C0D" w:rsidRDefault="00A83C0D">
                      <w:r>
                        <w:t>Form: URG/BR</w:t>
                      </w:r>
                    </w:p>
                  </w:txbxContent>
                </v:textbox>
              </v:shape>
            </w:pict>
          </mc:Fallback>
        </mc:AlternateContent>
      </w:r>
      <w:r w:rsidR="00C954A5">
        <w:rPr>
          <w:rFonts w:ascii="Cambria" w:hAnsi="Cambria"/>
          <w:b/>
          <w:bCs/>
        </w:rPr>
        <w:t>UNIVERSITY RESEARCH GRANTS</w:t>
      </w:r>
    </w:p>
    <w:p w14:paraId="0925A38D" w14:textId="77777777" w:rsidR="00C954A5" w:rsidRDefault="00C954A5" w:rsidP="00C954A5">
      <w:pPr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QUEST FOR BUDGET REVISION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955"/>
        <w:gridCol w:w="575"/>
        <w:gridCol w:w="2125"/>
        <w:gridCol w:w="2700"/>
      </w:tblGrid>
      <w:tr w:rsidR="00C954A5" w14:paraId="10CDA3B4" w14:textId="77777777" w:rsidTr="008275D0">
        <w:tc>
          <w:tcPr>
            <w:tcW w:w="9355" w:type="dxa"/>
            <w:gridSpan w:val="4"/>
          </w:tcPr>
          <w:p w14:paraId="04000BB4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Name of the Grantee:</w:t>
            </w:r>
          </w:p>
        </w:tc>
      </w:tr>
      <w:tr w:rsidR="00C954A5" w14:paraId="7BDA4E18" w14:textId="77777777" w:rsidTr="008275D0">
        <w:tc>
          <w:tcPr>
            <w:tcW w:w="9355" w:type="dxa"/>
            <w:gridSpan w:val="4"/>
          </w:tcPr>
          <w:p w14:paraId="3C0DE36B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ant No.</w:t>
            </w:r>
          </w:p>
        </w:tc>
      </w:tr>
      <w:tr w:rsidR="008275D0" w14:paraId="212320BA" w14:textId="77777777" w:rsidTr="00C7494E">
        <w:tc>
          <w:tcPr>
            <w:tcW w:w="3955" w:type="dxa"/>
          </w:tcPr>
          <w:p w14:paraId="430BFB51" w14:textId="469640DC" w:rsidR="008275D0" w:rsidRDefault="008275D0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ategory</w:t>
            </w:r>
          </w:p>
        </w:tc>
        <w:tc>
          <w:tcPr>
            <w:tcW w:w="2700" w:type="dxa"/>
            <w:gridSpan w:val="2"/>
          </w:tcPr>
          <w:p w14:paraId="7FD90118" w14:textId="76FC42A9" w:rsidR="008275D0" w:rsidRDefault="008275D0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Originally approved budget</w:t>
            </w:r>
          </w:p>
        </w:tc>
        <w:tc>
          <w:tcPr>
            <w:tcW w:w="2700" w:type="dxa"/>
          </w:tcPr>
          <w:p w14:paraId="1F55296E" w14:textId="5609DA8C" w:rsidR="008275D0" w:rsidRDefault="008275D0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Revised budget</w:t>
            </w:r>
          </w:p>
        </w:tc>
      </w:tr>
      <w:tr w:rsidR="00CC6095" w14:paraId="79D5257A" w14:textId="77777777" w:rsidTr="00C7494E">
        <w:tc>
          <w:tcPr>
            <w:tcW w:w="3955" w:type="dxa"/>
          </w:tcPr>
          <w:p w14:paraId="2E5F8315" w14:textId="67207ADA" w:rsidR="00CC6095" w:rsidRPr="001C16E6" w:rsidRDefault="001C16E6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terature Survey</w:t>
            </w:r>
          </w:p>
        </w:tc>
        <w:tc>
          <w:tcPr>
            <w:tcW w:w="2700" w:type="dxa"/>
            <w:gridSpan w:val="2"/>
          </w:tcPr>
          <w:p w14:paraId="213490EE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78A8ABD6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C6095" w14:paraId="46A7975F" w14:textId="77777777" w:rsidTr="00C7494E">
        <w:tc>
          <w:tcPr>
            <w:tcW w:w="3955" w:type="dxa"/>
          </w:tcPr>
          <w:p w14:paraId="7FF4ADA4" w14:textId="5A04AE00" w:rsidR="00CC6095" w:rsidRPr="001C16E6" w:rsidRDefault="001C16E6" w:rsidP="00A60ECF">
            <w:pPr>
              <w:rPr>
                <w:rFonts w:ascii="Cambria" w:hAnsi="Cambria"/>
              </w:rPr>
            </w:pPr>
            <w:r w:rsidRPr="001C16E6">
              <w:rPr>
                <w:rFonts w:ascii="Cambria" w:hAnsi="Cambria"/>
              </w:rPr>
              <w:t>Stationery</w:t>
            </w:r>
          </w:p>
        </w:tc>
        <w:tc>
          <w:tcPr>
            <w:tcW w:w="2700" w:type="dxa"/>
            <w:gridSpan w:val="2"/>
          </w:tcPr>
          <w:p w14:paraId="68B66E6D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39B7438F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C6095" w14:paraId="567B95A5" w14:textId="77777777" w:rsidTr="00C7494E">
        <w:tc>
          <w:tcPr>
            <w:tcW w:w="3955" w:type="dxa"/>
          </w:tcPr>
          <w:p w14:paraId="1FDC194B" w14:textId="27EA92C5" w:rsidR="00CC6095" w:rsidRPr="001C16E6" w:rsidRDefault="001C16E6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stage</w:t>
            </w:r>
          </w:p>
        </w:tc>
        <w:tc>
          <w:tcPr>
            <w:tcW w:w="2700" w:type="dxa"/>
            <w:gridSpan w:val="2"/>
          </w:tcPr>
          <w:p w14:paraId="59C308CB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2A353694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C6095" w14:paraId="204F04BE" w14:textId="77777777" w:rsidTr="00C7494E">
        <w:tc>
          <w:tcPr>
            <w:tcW w:w="3955" w:type="dxa"/>
          </w:tcPr>
          <w:p w14:paraId="0A8DD234" w14:textId="55BD4061" w:rsidR="00CC6095" w:rsidRPr="001C16E6" w:rsidRDefault="001C16E6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quipment</w:t>
            </w:r>
          </w:p>
        </w:tc>
        <w:tc>
          <w:tcPr>
            <w:tcW w:w="2700" w:type="dxa"/>
            <w:gridSpan w:val="2"/>
          </w:tcPr>
          <w:p w14:paraId="7DC5CC7C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2842A8B6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C6095" w14:paraId="4A97398F" w14:textId="77777777" w:rsidTr="00C7494E">
        <w:tc>
          <w:tcPr>
            <w:tcW w:w="3955" w:type="dxa"/>
          </w:tcPr>
          <w:p w14:paraId="4BBB7B72" w14:textId="7773C341" w:rsidR="00CC6095" w:rsidRPr="001C16E6" w:rsidRDefault="001C16E6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emicals</w:t>
            </w:r>
          </w:p>
        </w:tc>
        <w:tc>
          <w:tcPr>
            <w:tcW w:w="2700" w:type="dxa"/>
            <w:gridSpan w:val="2"/>
          </w:tcPr>
          <w:p w14:paraId="727B95A2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0A286429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C6095" w14:paraId="307A3A64" w14:textId="77777777" w:rsidTr="00C7494E">
        <w:tc>
          <w:tcPr>
            <w:tcW w:w="3955" w:type="dxa"/>
          </w:tcPr>
          <w:p w14:paraId="1461DBA5" w14:textId="4DDA1D8C" w:rsidR="00CC6095" w:rsidRPr="001C16E6" w:rsidRDefault="001C16E6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nsumables</w:t>
            </w:r>
          </w:p>
        </w:tc>
        <w:tc>
          <w:tcPr>
            <w:tcW w:w="2700" w:type="dxa"/>
            <w:gridSpan w:val="2"/>
          </w:tcPr>
          <w:p w14:paraId="0933F3F5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2922A0A9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C6095" w14:paraId="7D217FD7" w14:textId="77777777" w:rsidTr="00C7494E">
        <w:tc>
          <w:tcPr>
            <w:tcW w:w="3955" w:type="dxa"/>
          </w:tcPr>
          <w:p w14:paraId="381995EC" w14:textId="6FE5FC87" w:rsidR="00CC6095" w:rsidRPr="001C16E6" w:rsidRDefault="001C16E6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avel</w:t>
            </w:r>
          </w:p>
        </w:tc>
        <w:tc>
          <w:tcPr>
            <w:tcW w:w="2700" w:type="dxa"/>
            <w:gridSpan w:val="2"/>
          </w:tcPr>
          <w:p w14:paraId="489961CA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3F49612B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C6095" w14:paraId="0D013A40" w14:textId="77777777" w:rsidTr="00C7494E">
        <w:tc>
          <w:tcPr>
            <w:tcW w:w="3955" w:type="dxa"/>
          </w:tcPr>
          <w:p w14:paraId="3B46DF28" w14:textId="452B7BBA" w:rsidR="00CC6095" w:rsidRPr="001C16E6" w:rsidRDefault="001C16E6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e Processing</w:t>
            </w:r>
          </w:p>
        </w:tc>
        <w:tc>
          <w:tcPr>
            <w:tcW w:w="2700" w:type="dxa"/>
            <w:gridSpan w:val="2"/>
          </w:tcPr>
          <w:p w14:paraId="28EBE051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7C0954A5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C6095" w14:paraId="581D3E3C" w14:textId="77777777" w:rsidTr="00C7494E">
        <w:tc>
          <w:tcPr>
            <w:tcW w:w="3955" w:type="dxa"/>
          </w:tcPr>
          <w:p w14:paraId="60A30AB5" w14:textId="0BC931C0" w:rsidR="00CC6095" w:rsidRPr="001C16E6" w:rsidRDefault="001C16E6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ield Assistance</w:t>
            </w:r>
          </w:p>
        </w:tc>
        <w:tc>
          <w:tcPr>
            <w:tcW w:w="2700" w:type="dxa"/>
            <w:gridSpan w:val="2"/>
          </w:tcPr>
          <w:p w14:paraId="69DEBD29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210BADF4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C6095" w14:paraId="38553843" w14:textId="77777777" w:rsidTr="00C7494E">
        <w:tc>
          <w:tcPr>
            <w:tcW w:w="3955" w:type="dxa"/>
          </w:tcPr>
          <w:p w14:paraId="24110093" w14:textId="134EC126" w:rsidR="00CC6095" w:rsidRPr="00C7494E" w:rsidRDefault="00C7494E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boratory Services &amp; Sample Analysis</w:t>
            </w:r>
          </w:p>
        </w:tc>
        <w:tc>
          <w:tcPr>
            <w:tcW w:w="2700" w:type="dxa"/>
            <w:gridSpan w:val="2"/>
          </w:tcPr>
          <w:p w14:paraId="3B4FCB83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7F3F3EB2" w14:textId="77777777" w:rsidR="00CC6095" w:rsidRDefault="00CC609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7494E" w14:paraId="679A7B9C" w14:textId="77777777" w:rsidTr="00C7494E">
        <w:tc>
          <w:tcPr>
            <w:tcW w:w="3955" w:type="dxa"/>
          </w:tcPr>
          <w:p w14:paraId="2C1B5A20" w14:textId="7ED9F64B" w:rsidR="00C7494E" w:rsidRDefault="00C7494E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ther (please specify)</w:t>
            </w:r>
          </w:p>
        </w:tc>
        <w:tc>
          <w:tcPr>
            <w:tcW w:w="2700" w:type="dxa"/>
            <w:gridSpan w:val="2"/>
          </w:tcPr>
          <w:p w14:paraId="305D3885" w14:textId="77777777" w:rsidR="00C7494E" w:rsidRDefault="00C7494E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2700" w:type="dxa"/>
          </w:tcPr>
          <w:p w14:paraId="034E22D2" w14:textId="77777777" w:rsidR="00C7494E" w:rsidRDefault="00C7494E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954A5" w14:paraId="0DB26BF3" w14:textId="77777777" w:rsidTr="008275D0">
        <w:tc>
          <w:tcPr>
            <w:tcW w:w="9355" w:type="dxa"/>
            <w:gridSpan w:val="4"/>
          </w:tcPr>
          <w:p w14:paraId="5149B148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Justification for revision:</w:t>
            </w:r>
          </w:p>
          <w:p w14:paraId="132305D4" w14:textId="692BA048" w:rsidR="00C954A5" w:rsidRDefault="00C954A5" w:rsidP="00A60EC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Attach a separate sheet if the space given is inadequate.)</w:t>
            </w:r>
          </w:p>
          <w:p w14:paraId="49B0E869" w14:textId="22D0E075" w:rsidR="00357CC1" w:rsidRDefault="00357CC1" w:rsidP="00A60ECF">
            <w:pPr>
              <w:rPr>
                <w:rFonts w:ascii="Cambria" w:hAnsi="Cambria"/>
              </w:rPr>
            </w:pPr>
          </w:p>
          <w:p w14:paraId="423FB9F3" w14:textId="21CD8A21" w:rsidR="00357CC1" w:rsidRDefault="00357CC1" w:rsidP="00A60ECF">
            <w:pPr>
              <w:rPr>
                <w:rFonts w:ascii="Cambria" w:hAnsi="Cambria"/>
              </w:rPr>
            </w:pPr>
          </w:p>
          <w:p w14:paraId="6538C836" w14:textId="4E65B09C" w:rsidR="00357CC1" w:rsidRDefault="00357CC1" w:rsidP="00A60ECF">
            <w:pPr>
              <w:rPr>
                <w:rFonts w:ascii="Cambria" w:hAnsi="Cambria"/>
              </w:rPr>
            </w:pPr>
          </w:p>
          <w:p w14:paraId="2E352737" w14:textId="482E3AF4" w:rsidR="00357CC1" w:rsidRDefault="00357CC1" w:rsidP="00A60ECF">
            <w:pPr>
              <w:rPr>
                <w:rFonts w:ascii="Cambria" w:hAnsi="Cambria"/>
              </w:rPr>
            </w:pPr>
          </w:p>
          <w:p w14:paraId="3098718B" w14:textId="63489F3C" w:rsidR="00357CC1" w:rsidRDefault="00357CC1" w:rsidP="00A60ECF">
            <w:pPr>
              <w:rPr>
                <w:rFonts w:ascii="Cambria" w:hAnsi="Cambria"/>
              </w:rPr>
            </w:pPr>
          </w:p>
          <w:p w14:paraId="7411B469" w14:textId="66430466" w:rsidR="00357CC1" w:rsidRDefault="00357CC1" w:rsidP="00A60ECF">
            <w:pPr>
              <w:rPr>
                <w:rFonts w:ascii="Cambria" w:hAnsi="Cambria"/>
              </w:rPr>
            </w:pPr>
          </w:p>
          <w:p w14:paraId="340C9865" w14:textId="623F1E46" w:rsidR="00357CC1" w:rsidRDefault="00357CC1" w:rsidP="00A60ECF">
            <w:pPr>
              <w:rPr>
                <w:rFonts w:ascii="Cambria" w:hAnsi="Cambria"/>
              </w:rPr>
            </w:pPr>
          </w:p>
          <w:p w14:paraId="2A795D7D" w14:textId="0D045A22" w:rsidR="00357CC1" w:rsidRDefault="00357CC1" w:rsidP="00A60ECF">
            <w:pPr>
              <w:rPr>
                <w:rFonts w:ascii="Cambria" w:hAnsi="Cambria"/>
              </w:rPr>
            </w:pPr>
          </w:p>
          <w:p w14:paraId="7B027608" w14:textId="28770D24" w:rsidR="00357CC1" w:rsidRDefault="00357CC1" w:rsidP="00A60ECF">
            <w:pPr>
              <w:rPr>
                <w:rFonts w:ascii="Cambria" w:hAnsi="Cambria"/>
              </w:rPr>
            </w:pPr>
          </w:p>
          <w:p w14:paraId="7A3FD7D8" w14:textId="77777777" w:rsidR="00357CC1" w:rsidRDefault="00357CC1" w:rsidP="00A60ECF">
            <w:pPr>
              <w:rPr>
                <w:rFonts w:ascii="Cambria" w:hAnsi="Cambria"/>
              </w:rPr>
            </w:pPr>
          </w:p>
          <w:p w14:paraId="1B8F7296" w14:textId="77777777" w:rsidR="00357CC1" w:rsidRPr="007E14D1" w:rsidRDefault="00357CC1" w:rsidP="00A60ECF">
            <w:pPr>
              <w:rPr>
                <w:rFonts w:ascii="Cambria" w:hAnsi="Cambria"/>
              </w:rPr>
            </w:pPr>
          </w:p>
          <w:p w14:paraId="41A3545B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31E805B2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2D2F40F3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08DB8877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690EFD11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7F0F6C15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954A5" w14:paraId="09348CE0" w14:textId="77777777" w:rsidTr="008275D0">
        <w:tc>
          <w:tcPr>
            <w:tcW w:w="4530" w:type="dxa"/>
            <w:gridSpan w:val="2"/>
          </w:tcPr>
          <w:p w14:paraId="10E408BF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Signature of the Grantee:</w:t>
            </w:r>
          </w:p>
          <w:p w14:paraId="17303519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2F71ABEB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36DD13D0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5A4DEA4D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4825" w:type="dxa"/>
            <w:gridSpan w:val="2"/>
          </w:tcPr>
          <w:p w14:paraId="7A2280B5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Recommendation of the Chairperson, FRC:</w:t>
            </w:r>
          </w:p>
          <w:p w14:paraId="18B09FCF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4AEF8C02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62DB1153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</w:tc>
      </w:tr>
      <w:tr w:rsidR="00C954A5" w14:paraId="16DD4F88" w14:textId="77777777" w:rsidTr="008275D0">
        <w:tc>
          <w:tcPr>
            <w:tcW w:w="4530" w:type="dxa"/>
            <w:gridSpan w:val="2"/>
            <w:tcBorders>
              <w:bottom w:val="single" w:sz="4" w:space="0" w:color="auto"/>
            </w:tcBorders>
          </w:tcPr>
          <w:p w14:paraId="400D1A2F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Recommendation of the Head of the Department:</w:t>
            </w:r>
          </w:p>
          <w:p w14:paraId="51B24860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3F8F79C5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  <w:p w14:paraId="7E3F4DCF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4825" w:type="dxa"/>
            <w:gridSpan w:val="2"/>
            <w:tcBorders>
              <w:bottom w:val="single" w:sz="4" w:space="0" w:color="auto"/>
            </w:tcBorders>
          </w:tcPr>
          <w:p w14:paraId="5D98F6D5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Recommendation of the Dean of the Faculty:</w:t>
            </w:r>
          </w:p>
          <w:p w14:paraId="5042344D" w14:textId="77777777" w:rsidR="00C954A5" w:rsidRDefault="00C954A5" w:rsidP="00A60ECF">
            <w:pPr>
              <w:rPr>
                <w:rFonts w:ascii="Cambria" w:hAnsi="Cambria"/>
                <w:b/>
                <w:bCs/>
              </w:rPr>
            </w:pPr>
          </w:p>
        </w:tc>
      </w:tr>
    </w:tbl>
    <w:p w14:paraId="55B76CC4" w14:textId="4E64D131" w:rsidR="00F56287" w:rsidRPr="005C30C5" w:rsidRDefault="005C30C5">
      <w:pPr>
        <w:rPr>
          <w:sz w:val="18"/>
          <w:szCs w:val="18"/>
        </w:rPr>
      </w:pPr>
      <w:r>
        <w:rPr>
          <w:sz w:val="18"/>
          <w:szCs w:val="18"/>
        </w:rPr>
        <w:t>Format approved by the 474</w:t>
      </w:r>
      <w:r w:rsidRPr="005C30C5">
        <w:rPr>
          <w:sz w:val="18"/>
          <w:szCs w:val="18"/>
          <w:vertAlign w:val="superscript"/>
        </w:rPr>
        <w:t>th</w:t>
      </w:r>
      <w:r>
        <w:rPr>
          <w:sz w:val="18"/>
          <w:szCs w:val="18"/>
        </w:rPr>
        <w:t xml:space="preserve"> meeting of the Senate held on 24.08.2022</w:t>
      </w:r>
    </w:p>
    <w:sectPr w:rsidR="00F56287" w:rsidRPr="005C30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zEyszA2NzY0NDNR0lEKTi0uzszPAykwrgUAd9KXBSwAAAA="/>
  </w:docVars>
  <w:rsids>
    <w:rsidRoot w:val="00C954A5"/>
    <w:rsid w:val="001C16E6"/>
    <w:rsid w:val="00357CC1"/>
    <w:rsid w:val="005C30C5"/>
    <w:rsid w:val="008275D0"/>
    <w:rsid w:val="00A83C0D"/>
    <w:rsid w:val="00C7494E"/>
    <w:rsid w:val="00C954A5"/>
    <w:rsid w:val="00CC6095"/>
    <w:rsid w:val="00F56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29960"/>
  <w15:chartTrackingRefBased/>
  <w15:docId w15:val="{E341F4B3-3BAD-4F9D-BD9B-1278AF6F7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4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C95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2</Words>
  <Characters>586</Characters>
  <Application>Microsoft Office Word</Application>
  <DocSecurity>0</DocSecurity>
  <Lines>4</Lines>
  <Paragraphs>1</Paragraphs>
  <ScaleCrop>false</ScaleCrop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. M. M. S. Wijesundara</dc:creator>
  <cp:keywords/>
  <dc:description/>
  <cp:lastModifiedBy>W. M. M. S. Wijesundara</cp:lastModifiedBy>
  <cp:revision>8</cp:revision>
  <cp:lastPrinted>2022-08-25T04:17:00Z</cp:lastPrinted>
  <dcterms:created xsi:type="dcterms:W3CDTF">2022-08-25T04:11:00Z</dcterms:created>
  <dcterms:modified xsi:type="dcterms:W3CDTF">2023-01-12T04:56:00Z</dcterms:modified>
</cp:coreProperties>
</file>